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b5ab85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b5ab85e-fe44-11ed-8f7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W7FQAhDrV6A+9/SN6A8j9pNN5Vg8Sc/P5ksLMA2jPrPsj7qm6Rqd5fK2fhLf9d/v6mr+VlVztsab5DmocTP5gCPXOWJ7gxvajmYdYH3qJgCDi8H9YPS33XALwtqh+N6GtrWjzxlU8FocRtfdVIGUl7zQXSgPF5qHR8hTmRAxn1bvJGx4mTsgarX+YI5t9naaz27I2csPHj7fPFuXiY0aNnqZcJysoaRWvuNsGgFnWLu9ffj3ObNdaAXFOMoJrRs6/fMMWB5rPWHxRhFI2Wug/phXadZOelv8YTowORa169itsIZtD9f9Gf5Dc0MuIP5ETbozwf9L33UFanAdF+cD2LdZ7mT80ZGxzsdneAR2mRr+aR+6CW164t5JNpBUp4/94H+Pve8+w0232jGOOGXr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 link cel svc is down in dall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b5ab85e-fe44-11ed-8f7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b5ab85e-fe44-11ed-8f7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b5ab85e-fe44-11ed-8f7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b5ab85e</dc:title>
  <dc:creator/>
  <cp:keywords/>
  <dcterms:created xsi:type="dcterms:W3CDTF">2026-05-03T09:28:40Z</dcterms:created>
  <dcterms:modified xsi:type="dcterms:W3CDTF">2026-05-03T09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